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DB04D" w14:textId="78098A55" w:rsidR="00DF693C" w:rsidRDefault="006F038F" w:rsidP="006F038F">
      <w:pPr>
        <w:jc w:val="center"/>
        <w:rPr>
          <w:b/>
          <w:bCs/>
          <w:sz w:val="40"/>
          <w:szCs w:val="40"/>
        </w:rPr>
      </w:pPr>
      <w:proofErr w:type="spellStart"/>
      <w:r w:rsidRPr="006F038F">
        <w:rPr>
          <w:b/>
          <w:bCs/>
          <w:sz w:val="40"/>
          <w:szCs w:val="40"/>
        </w:rPr>
        <w:t>Javascript</w:t>
      </w:r>
      <w:proofErr w:type="spellEnd"/>
      <w:r w:rsidRPr="006F038F">
        <w:rPr>
          <w:b/>
          <w:bCs/>
          <w:sz w:val="40"/>
          <w:szCs w:val="40"/>
        </w:rPr>
        <w:t xml:space="preserve"> tutorial 2</w:t>
      </w:r>
    </w:p>
    <w:p w14:paraId="210CCDDA" w14:textId="0341D820" w:rsidR="006F038F" w:rsidRDefault="006F038F" w:rsidP="006F038F">
      <w:pPr>
        <w:jc w:val="center"/>
        <w:rPr>
          <w:b/>
          <w:bCs/>
          <w:sz w:val="40"/>
          <w:szCs w:val="40"/>
        </w:rPr>
      </w:pPr>
    </w:p>
    <w:p w14:paraId="100CF262" w14:textId="5D931AA1" w:rsidR="006F038F" w:rsidRDefault="006F038F" w:rsidP="006F038F">
      <w:pPr>
        <w:rPr>
          <w:sz w:val="24"/>
          <w:szCs w:val="24"/>
        </w:rPr>
      </w:pPr>
      <w:r w:rsidRPr="006F038F">
        <w:rPr>
          <w:sz w:val="24"/>
          <w:szCs w:val="24"/>
        </w:rPr>
        <w:t>1.</w:t>
      </w:r>
    </w:p>
    <w:p w14:paraId="11F8A40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B88A9D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AA711D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C25BB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Display Date and Time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44A6AA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BA89EB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349E520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Current Date and Time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E7AD8E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6F9EB84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dateTime</w:t>
      </w:r>
      <w:proofErr w:type="spellEnd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CCF30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D935537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838EF6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displayDateTime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B44324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currentDate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6F038F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248D588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dateTimeString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currentDate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toLocaleString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F34AE27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dateTime</w:t>
      </w:r>
      <w:proofErr w:type="spellEnd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textContent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dateTimeString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09EFA7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F3B9936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71614B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displayDateTime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4AE4853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1955F8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03DF4F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9AE03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717D1C" w14:textId="5397B9CD" w:rsidR="006F038F" w:rsidRDefault="006F038F" w:rsidP="006F038F">
      <w:pPr>
        <w:rPr>
          <w:sz w:val="24"/>
          <w:szCs w:val="24"/>
        </w:rPr>
      </w:pPr>
    </w:p>
    <w:p w14:paraId="7EBFCCEE" w14:textId="21F0FF3E" w:rsidR="006F038F" w:rsidRDefault="006F038F" w:rsidP="006F038F">
      <w:pPr>
        <w:rPr>
          <w:sz w:val="24"/>
          <w:szCs w:val="24"/>
        </w:rPr>
      </w:pPr>
      <w:r>
        <w:rPr>
          <w:sz w:val="24"/>
          <w:szCs w:val="24"/>
        </w:rPr>
        <w:t>2.</w:t>
      </w:r>
    </w:p>
    <w:p w14:paraId="7F2CB4C0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1F2827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544A7E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3BA9405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Enable/Disable Video on Mouseover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CD7244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A54423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33DDB7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myVideo</w:t>
      </w:r>
      <w:proofErr w:type="spellEnd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640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360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CD77A5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source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path/to/your/video.mp4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video/mp4"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73B755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    Your browser does not support the video tag.</w:t>
      </w:r>
    </w:p>
    <w:p w14:paraId="7D4CE8CE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8C182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86760B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6B457C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myVideo</w:t>
      </w:r>
      <w:proofErr w:type="spellEnd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E557673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FADC96E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playVideoOnMouseover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9156EE1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play</w:t>
      </w:r>
      <w:proofErr w:type="spellEnd"/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264B997D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3D4C0B87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631FF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pauseVideoOnMouseout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5ACD61F3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pause</w:t>
      </w:r>
      <w:proofErr w:type="spellEnd"/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14339BB8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AE99FAA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9EEA9E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addEventListener</w:t>
      </w:r>
      <w:proofErr w:type="spellEnd"/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mouseover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playVideoOnMouseover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E9B692B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6F038F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addEventListener</w:t>
      </w:r>
      <w:proofErr w:type="spellEnd"/>
      <w:proofErr w:type="gram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mouseout</w:t>
      </w:r>
      <w:proofErr w:type="spellEnd"/>
      <w:r w:rsidRPr="006F038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6F038F">
        <w:rPr>
          <w:rFonts w:ascii="Consolas" w:eastAsia="Times New Roman" w:hAnsi="Consolas" w:cs="Times New Roman"/>
          <w:color w:val="DCDCAA"/>
          <w:sz w:val="21"/>
          <w:szCs w:val="21"/>
        </w:rPr>
        <w:t>pauseVideoOnMouseout</w:t>
      </w:r>
      <w:proofErr w:type="spellEnd"/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B1E7230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A0F4D91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1F7B02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038F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6F038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BED291" w14:textId="77777777" w:rsidR="006F038F" w:rsidRPr="006F038F" w:rsidRDefault="006F038F" w:rsidP="006F038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7CB994" w14:textId="65A0F285" w:rsidR="006F038F" w:rsidRDefault="006F038F" w:rsidP="006F038F">
      <w:pPr>
        <w:rPr>
          <w:sz w:val="24"/>
          <w:szCs w:val="24"/>
        </w:rPr>
      </w:pPr>
    </w:p>
    <w:p w14:paraId="6A84BD18" w14:textId="2E71B3FD" w:rsidR="006F038F" w:rsidRDefault="006F038F" w:rsidP="006F038F">
      <w:pPr>
        <w:rPr>
          <w:sz w:val="24"/>
          <w:szCs w:val="24"/>
        </w:rPr>
      </w:pPr>
      <w:r>
        <w:rPr>
          <w:sz w:val="24"/>
          <w:szCs w:val="24"/>
        </w:rPr>
        <w:t>3.</w:t>
      </w:r>
    </w:p>
    <w:p w14:paraId="0F9A3566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FF47F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77EA1A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05CC37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Add Rows to Tab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C33B70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CC3304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9CE200E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Add Rows to Tab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3B09FBD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ECE9A8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myTable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F44747"/>
          <w:sz w:val="21"/>
          <w:szCs w:val="21"/>
        </w:rPr>
        <w:t>border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1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0CC9D4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B9D4E7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ow 1 cell 1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8297948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ow 1 cell 2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1EB76A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6F4BE1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BEBF9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ow 2 cell 1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C80CCC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ow 2 cell 2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9FAFE6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92BD077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0E92AC4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C1A6A4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C6B43A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addRow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Add Row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A0EA001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E1D0D78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9A9CE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addRow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1581D10A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myTable"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getElementsByTagNam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'tbody'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9D25C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14:paraId="303D29ED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7E32E7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newRow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insertRow</w:t>
      </w:r>
      <w:proofErr w:type="spellEnd"/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14:paraId="45739E89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cell1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newRow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insertCell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F95C6B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cell2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newRow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insertCell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F4FEE6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E37BD1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cell1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New cell"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611FEF6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cell2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New cell 2"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B6EC468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6371CDF4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F6F35E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E31BF0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6B3A84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12B8BA" w14:textId="554B2FFD" w:rsidR="006F038F" w:rsidRDefault="006F038F" w:rsidP="006F038F">
      <w:pPr>
        <w:rPr>
          <w:sz w:val="24"/>
          <w:szCs w:val="24"/>
        </w:rPr>
      </w:pPr>
    </w:p>
    <w:p w14:paraId="407CDD58" w14:textId="42DEFF32" w:rsidR="009D25C1" w:rsidRDefault="009D25C1" w:rsidP="006F038F">
      <w:pPr>
        <w:rPr>
          <w:sz w:val="24"/>
          <w:szCs w:val="24"/>
        </w:rPr>
      </w:pPr>
      <w:r>
        <w:rPr>
          <w:sz w:val="24"/>
          <w:szCs w:val="24"/>
        </w:rPr>
        <w:t>4.</w:t>
      </w:r>
    </w:p>
    <w:p w14:paraId="467BED2F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46FBD1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374F4E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EA16AA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emove Items from Dropdown List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743B7E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1B3267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698D4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myDropdown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05CEFC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option1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Option 1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674DC1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option2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Option 2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1EC23F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option3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Option 3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D0EE2A0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option4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Option 4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18D1CB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option5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Option 5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opti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351F07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select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F437EC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120D30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removeSelected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emove Selected Opti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90A39C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removeAll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Remove All Options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E161D9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73BB4B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E4F09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removeSelected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0EE50C7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dropdow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myDropdown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19DDB88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selectedIndex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dropdow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selectedIndex</w:t>
      </w:r>
      <w:proofErr w:type="spellEnd"/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FB9FFD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3356D81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selectedIndex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!</w:t>
      </w:r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== -</w:t>
      </w:r>
      <w:r w:rsidRPr="009D25C1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03B69C83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dropdow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selectedIndex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F9EF09F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5F81C73C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C52539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31C46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removeAll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6E47EB25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dropdow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myDropdown</w:t>
      </w:r>
      <w:proofErr w:type="spellEnd"/>
      <w:r w:rsidRPr="009D25C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814DAE8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31EE8D9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9D25C1">
        <w:rPr>
          <w:rFonts w:ascii="Consolas" w:eastAsia="Times New Roman" w:hAnsi="Consolas" w:cs="Times New Roman"/>
          <w:color w:val="C586C0"/>
          <w:sz w:val="21"/>
          <w:szCs w:val="21"/>
        </w:rPr>
        <w:t>while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(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dropdow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options</w:t>
      </w:r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spell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 &gt; </w:t>
      </w:r>
      <w:r w:rsidRPr="009D25C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43D79C4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    </w:t>
      </w:r>
      <w:proofErr w:type="spellStart"/>
      <w:proofErr w:type="gramStart"/>
      <w:r w:rsidRPr="009D25C1">
        <w:rPr>
          <w:rFonts w:ascii="Consolas" w:eastAsia="Times New Roman" w:hAnsi="Consolas" w:cs="Times New Roman"/>
          <w:color w:val="4FC1FF"/>
          <w:sz w:val="21"/>
          <w:szCs w:val="21"/>
        </w:rPr>
        <w:t>dropdown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D25C1">
        <w:rPr>
          <w:rFonts w:ascii="Consolas" w:eastAsia="Times New Roman" w:hAnsi="Consolas" w:cs="Times New Roman"/>
          <w:color w:val="DCDCAA"/>
          <w:sz w:val="21"/>
          <w:szCs w:val="21"/>
        </w:rPr>
        <w:t>remove</w:t>
      </w:r>
      <w:proofErr w:type="spellEnd"/>
      <w:proofErr w:type="gramEnd"/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D25C1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1925822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      }</w:t>
      </w:r>
    </w:p>
    <w:p w14:paraId="264BE71F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48EE50C6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9DA4D3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FC93E3F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D25C1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9D25C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65B9A6" w14:textId="77777777" w:rsidR="009D25C1" w:rsidRPr="009D25C1" w:rsidRDefault="009D25C1" w:rsidP="009D25C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FF0E9EA" w14:textId="178FE914" w:rsidR="009D25C1" w:rsidRDefault="009D25C1" w:rsidP="006F038F">
      <w:pPr>
        <w:rPr>
          <w:sz w:val="24"/>
          <w:szCs w:val="24"/>
        </w:rPr>
      </w:pPr>
    </w:p>
    <w:p w14:paraId="06ED5A98" w14:textId="1C4A4A05" w:rsidR="009D25C1" w:rsidRDefault="009D25C1" w:rsidP="006F038F">
      <w:pPr>
        <w:rPr>
          <w:sz w:val="24"/>
          <w:szCs w:val="24"/>
        </w:rPr>
      </w:pPr>
      <w:r>
        <w:rPr>
          <w:sz w:val="24"/>
          <w:szCs w:val="24"/>
        </w:rPr>
        <w:t>5.</w:t>
      </w:r>
    </w:p>
    <w:p w14:paraId="4228F81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8C2A10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A8BAD3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D14015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Change Table Border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384A53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2C35926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6A9955"/>
          <w:sz w:val="21"/>
          <w:szCs w:val="21"/>
        </w:rPr>
        <w:t>/* CSS style for the table */</w:t>
      </w:r>
    </w:p>
    <w:p w14:paraId="1B3FA753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D7BA7D"/>
          <w:sz w:val="21"/>
          <w:szCs w:val="21"/>
        </w:rPr>
        <w:t>table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7402EE8C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5E0C29">
        <w:rPr>
          <w:rFonts w:ascii="Consolas" w:eastAsia="Times New Roman" w:hAnsi="Consolas" w:cs="Times New Roman"/>
          <w:color w:val="B5CEA8"/>
          <w:sz w:val="21"/>
          <w:szCs w:val="21"/>
        </w:rPr>
        <w:t>2px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solid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866812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52535414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CD5F6D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ED2C27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7B68B0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6BDB6B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myTable</w:t>
      </w:r>
      <w:proofErr w:type="spellEnd"/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CD432F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97151A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Row 1, Cell 1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1154AB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Row 1, Cell 2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EA163D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63EE23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B3959A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Row 2, Cell 1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D7EE31A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Row 2, Cell 2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d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7DB3217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r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1D676F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table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615E750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157C7AB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proofErr w:type="gramStart"/>
      <w:r w:rsidRPr="005E0C29">
        <w:rPr>
          <w:rFonts w:ascii="Consolas" w:eastAsia="Times New Roman" w:hAnsi="Consolas" w:cs="Times New Roman"/>
          <w:color w:val="DCDCAA"/>
          <w:sz w:val="21"/>
          <w:szCs w:val="21"/>
        </w:rPr>
        <w:t>changeBorder</w:t>
      </w:r>
      <w:proofErr w:type="spellEnd"/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(</w:t>
      </w:r>
      <w:proofErr w:type="gramEnd"/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)"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Change Border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F93E2A2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76A2FE6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FBC7C9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5E0C29">
        <w:rPr>
          <w:rFonts w:ascii="Consolas" w:eastAsia="Times New Roman" w:hAnsi="Consolas" w:cs="Times New Roman"/>
          <w:color w:val="DCDCAA"/>
          <w:sz w:val="21"/>
          <w:szCs w:val="21"/>
        </w:rPr>
        <w:t>changeBorder</w:t>
      </w:r>
      <w:proofErr w:type="spellEnd"/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3D04BEBE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5E0C29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proofErr w:type="gramStart"/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C29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myTable</w:t>
      </w:r>
      <w:proofErr w:type="spellEnd"/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A164B9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proofErr w:type="gramStart"/>
      <w:r w:rsidRPr="005E0C29">
        <w:rPr>
          <w:rFonts w:ascii="Consolas" w:eastAsia="Times New Roman" w:hAnsi="Consolas" w:cs="Times New Roman"/>
          <w:color w:val="4FC1FF"/>
          <w:sz w:val="21"/>
          <w:szCs w:val="21"/>
        </w:rPr>
        <w:t>table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proofErr w:type="gramEnd"/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0C29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spellEnd"/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5E0C29">
        <w:rPr>
          <w:rFonts w:ascii="Consolas" w:eastAsia="Times New Roman" w:hAnsi="Consolas" w:cs="Times New Roman"/>
          <w:color w:val="CE9178"/>
          <w:sz w:val="21"/>
          <w:szCs w:val="21"/>
        </w:rPr>
        <w:t>"4px dashed red"</w:t>
      </w: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45F1ED9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>    }</w:t>
      </w:r>
    </w:p>
    <w:p w14:paraId="102F44D3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0700BE7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8547B3" w14:textId="77777777" w:rsidR="005E0C29" w:rsidRPr="005E0C29" w:rsidRDefault="005E0C29" w:rsidP="005E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0C29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5E0C2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065AD6" w14:textId="77777777" w:rsidR="009D25C1" w:rsidRPr="006F038F" w:rsidRDefault="009D25C1" w:rsidP="006F038F">
      <w:pPr>
        <w:rPr>
          <w:sz w:val="24"/>
          <w:szCs w:val="24"/>
        </w:rPr>
      </w:pPr>
    </w:p>
    <w:sectPr w:rsidR="009D25C1" w:rsidRPr="006F03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0NDI3MDYzsTQzNjRS0lEKTi0uzszPAykwrAUAGhTSwSwAAAA="/>
  </w:docVars>
  <w:rsids>
    <w:rsidRoot w:val="006F038F"/>
    <w:rsid w:val="005E0C29"/>
    <w:rsid w:val="006F038F"/>
    <w:rsid w:val="009D25C1"/>
    <w:rsid w:val="00DF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F200B"/>
  <w15:chartTrackingRefBased/>
  <w15:docId w15:val="{20BF8367-9E7D-4EF4-A38A-9B081906E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0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8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6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41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954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2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1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9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9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6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6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8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03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9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8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7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4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502</Words>
  <Characters>286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ara Wimalaweera</dc:creator>
  <cp:keywords/>
  <dc:description/>
  <cp:lastModifiedBy>Chamara Wimalaweera</cp:lastModifiedBy>
  <cp:revision>1</cp:revision>
  <dcterms:created xsi:type="dcterms:W3CDTF">2023-07-30T12:11:00Z</dcterms:created>
  <dcterms:modified xsi:type="dcterms:W3CDTF">2023-07-30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08c5033-d78c-4b17-8609-46c833590253</vt:lpwstr>
  </property>
</Properties>
</file>